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8139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fb01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03:55:26Z</dcterms:created>
  <dcterms:modified xsi:type="dcterms:W3CDTF">2022-01-09T03:55:26Z</dcterms:modified>
</cp:coreProperties>
</file>